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CB6D9" w14:textId="09DDCB81" w:rsidR="00EF29D0" w:rsidRPr="001700E9" w:rsidRDefault="00FD6D12" w:rsidP="001700E9">
      <w:pPr>
        <w:spacing w:after="0" w:line="240" w:lineRule="auto"/>
        <w:jc w:val="center"/>
        <w:rPr>
          <w:b/>
          <w:bCs/>
        </w:rPr>
      </w:pPr>
      <w:r w:rsidRPr="001700E9">
        <w:rPr>
          <w:b/>
          <w:bCs/>
        </w:rPr>
        <w:t xml:space="preserve">Make Health Happen </w:t>
      </w:r>
      <w:r w:rsidR="00BA7B82">
        <w:rPr>
          <w:b/>
          <w:bCs/>
        </w:rPr>
        <w:t xml:space="preserve">ESTL Garden Coordinator Club Meeting Minutes </w:t>
      </w:r>
    </w:p>
    <w:p w14:paraId="183446B8" w14:textId="558355E0" w:rsidR="00FD6D12" w:rsidRDefault="00643F7D" w:rsidP="001700E9">
      <w:pPr>
        <w:spacing w:after="0" w:line="240" w:lineRule="auto"/>
        <w:jc w:val="center"/>
        <w:rPr>
          <w:b/>
          <w:bCs/>
        </w:rPr>
      </w:pPr>
      <w:proofErr w:type="gramStart"/>
      <w:r>
        <w:rPr>
          <w:b/>
          <w:bCs/>
        </w:rPr>
        <w:t>May</w:t>
      </w:r>
      <w:r w:rsidR="00FD6D12" w:rsidRPr="001700E9">
        <w:rPr>
          <w:b/>
          <w:bCs/>
        </w:rPr>
        <w:t>,</w:t>
      </w:r>
      <w:proofErr w:type="gramEnd"/>
      <w:r w:rsidR="00FD6D12" w:rsidRPr="001700E9">
        <w:rPr>
          <w:b/>
          <w:bCs/>
        </w:rPr>
        <w:t xml:space="preserve"> 202</w:t>
      </w:r>
      <w:r w:rsidR="00C56FA8">
        <w:rPr>
          <w:b/>
          <w:bCs/>
        </w:rPr>
        <w:t>3</w:t>
      </w:r>
    </w:p>
    <w:p w14:paraId="4296D9F3" w14:textId="77777777" w:rsidR="001700E9" w:rsidRPr="001700E9" w:rsidRDefault="001700E9" w:rsidP="001700E9">
      <w:pPr>
        <w:spacing w:after="0" w:line="240" w:lineRule="auto"/>
        <w:jc w:val="center"/>
        <w:rPr>
          <w:b/>
          <w:bCs/>
        </w:rPr>
      </w:pPr>
    </w:p>
    <w:p w14:paraId="2668C95B" w14:textId="77777777" w:rsidR="00643F7D" w:rsidRDefault="00643F7D" w:rsidP="00643F7D">
      <w:r>
        <w:t xml:space="preserve">I forgot to send this shout out last month: </w:t>
      </w:r>
      <w:r>
        <w:rPr>
          <w:b/>
          <w:bCs/>
        </w:rPr>
        <w:t>Congratulations to new momma Rima! Hope you and your baby are doing well</w:t>
      </w:r>
      <w:r>
        <w:t xml:space="preserve">. </w:t>
      </w:r>
      <w:r>
        <w:rPr>
          <w:rFonts w:ascii="Segoe UI Emoji" w:hAnsi="Segoe UI Emoji" w:cs="Segoe UI Emoji"/>
        </w:rPr>
        <w:t>😊</w:t>
      </w:r>
    </w:p>
    <w:p w14:paraId="1D015DEF" w14:textId="77777777" w:rsidR="00643F7D" w:rsidRDefault="00643F7D" w:rsidP="00643F7D">
      <w:r>
        <w:t xml:space="preserve">Here are the meeting notes from today. </w:t>
      </w:r>
    </w:p>
    <w:p w14:paraId="587D644D" w14:textId="77777777" w:rsidR="00643F7D" w:rsidRDefault="00643F7D" w:rsidP="00643F7D">
      <w:r>
        <w:t> </w:t>
      </w:r>
    </w:p>
    <w:p w14:paraId="5D7DCCF1" w14:textId="77777777" w:rsidR="00643F7D" w:rsidRDefault="00643F7D" w:rsidP="00643F7D">
      <w:pPr>
        <w:numPr>
          <w:ilvl w:val="0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>Attendance:</w:t>
      </w:r>
      <w:r>
        <w:rPr>
          <w:rFonts w:eastAsia="Times New Roman"/>
        </w:rPr>
        <w:t xml:space="preserve"> Wade Halva, Bhagya Kolli, Olivia Middendorf, Mark Peters, Jen Zuercher, Lauren Landfried,  Anthony Pettiford</w:t>
      </w:r>
    </w:p>
    <w:p w14:paraId="3E2C13C4" w14:textId="77777777" w:rsidR="00643F7D" w:rsidRDefault="00643F7D" w:rsidP="00643F7D">
      <w:pPr>
        <w:numPr>
          <w:ilvl w:val="0"/>
          <w:numId w:val="5"/>
        </w:numPr>
        <w:spacing w:after="0" w:line="240" w:lineRule="auto"/>
        <w:rPr>
          <w:rFonts w:eastAsia="Times New Roman"/>
        </w:rPr>
      </w:pPr>
      <w:proofErr w:type="spellStart"/>
      <w:r>
        <w:rPr>
          <w:rFonts w:eastAsia="Times New Roman"/>
          <w:b/>
          <w:bCs/>
        </w:rPr>
        <w:t>Lalumier</w:t>
      </w:r>
      <w:proofErr w:type="spellEnd"/>
      <w:r>
        <w:rPr>
          <w:rFonts w:eastAsia="Times New Roman"/>
          <w:b/>
          <w:bCs/>
        </w:rPr>
        <w:t xml:space="preserve"> Garden &amp; Open House Update:</w:t>
      </w:r>
      <w:r>
        <w:rPr>
          <w:rFonts w:eastAsia="Times New Roman"/>
        </w:rPr>
        <w:t xml:space="preserve"> Lauren &amp; SLU dietetic students will bring tools &amp; some seeds; Compost is on site; Grant funding was provided to Viktoria </w:t>
      </w:r>
      <w:proofErr w:type="spellStart"/>
      <w:r>
        <w:rPr>
          <w:rFonts w:eastAsia="Times New Roman"/>
        </w:rPr>
        <w:t>Zolman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Americorps</w:t>
      </w:r>
      <w:proofErr w:type="spellEnd"/>
      <w:r>
        <w:rPr>
          <w:rFonts w:eastAsia="Times New Roman"/>
        </w:rPr>
        <w:t xml:space="preserve"> Service Member for garden needs </w:t>
      </w:r>
    </w:p>
    <w:p w14:paraId="3BFF145B" w14:textId="77777777" w:rsidR="00643F7D" w:rsidRDefault="00643F7D" w:rsidP="00643F7D">
      <w:pPr>
        <w:numPr>
          <w:ilvl w:val="1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 xml:space="preserve">Bhagya </w:t>
      </w:r>
      <w:r>
        <w:rPr>
          <w:rFonts w:eastAsia="Times New Roman"/>
        </w:rPr>
        <w:t>will follow up on faucet installation and water access for Saturday.</w:t>
      </w:r>
    </w:p>
    <w:p w14:paraId="43BCABD8" w14:textId="77777777" w:rsidR="00643F7D" w:rsidRDefault="00643F7D" w:rsidP="00643F7D">
      <w:pPr>
        <w:numPr>
          <w:ilvl w:val="1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>Olivia</w:t>
      </w:r>
      <w:r>
        <w:rPr>
          <w:rFonts w:eastAsia="Times New Roman"/>
        </w:rPr>
        <w:t xml:space="preserve"> will follow up with Viktoria &amp; Caroline on plants &amp; water hose ordered. </w:t>
      </w:r>
    </w:p>
    <w:p w14:paraId="38194D91" w14:textId="77777777" w:rsidR="00643F7D" w:rsidRDefault="00643F7D" w:rsidP="00643F7D">
      <w:pPr>
        <w:numPr>
          <w:ilvl w:val="1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>Lauren</w:t>
      </w:r>
      <w:r>
        <w:rPr>
          <w:rFonts w:eastAsia="Times New Roman"/>
        </w:rPr>
        <w:t xml:space="preserve"> will notify the team on Friday, May 5th if there is a rain cancellation.</w:t>
      </w:r>
    </w:p>
    <w:p w14:paraId="3DC1942F" w14:textId="77777777" w:rsidR="00643F7D" w:rsidRDefault="00643F7D" w:rsidP="00643F7D">
      <w:pPr>
        <w:numPr>
          <w:ilvl w:val="1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 xml:space="preserve">Lauren </w:t>
      </w:r>
      <w:r>
        <w:rPr>
          <w:rFonts w:eastAsia="Times New Roman"/>
        </w:rPr>
        <w:t xml:space="preserve">will follow up with SLU students on afternoon availability for Saturday. </w:t>
      </w:r>
    </w:p>
    <w:p w14:paraId="465EA71D" w14:textId="77777777" w:rsidR="00643F7D" w:rsidRDefault="00643F7D" w:rsidP="00643F7D">
      <w:pPr>
        <w:numPr>
          <w:ilvl w:val="2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SLU Interns are planning a garden harvest party for </w:t>
      </w:r>
      <w:proofErr w:type="spellStart"/>
      <w:r>
        <w:rPr>
          <w:rFonts w:eastAsia="Times New Roman"/>
        </w:rPr>
        <w:t>Lalumier</w:t>
      </w:r>
      <w:proofErr w:type="spellEnd"/>
      <w:r>
        <w:rPr>
          <w:rFonts w:eastAsia="Times New Roman"/>
        </w:rPr>
        <w:t xml:space="preserve"> students on Tuesday, May 9</w:t>
      </w:r>
      <w:r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   </w:t>
      </w:r>
    </w:p>
    <w:p w14:paraId="383DEDC9" w14:textId="77777777" w:rsidR="00643F7D" w:rsidRDefault="00643F7D" w:rsidP="00643F7D">
      <w:pPr>
        <w:numPr>
          <w:ilvl w:val="0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>Seth’s Garden Fundraising Banquet is tonight.</w:t>
      </w:r>
      <w:r>
        <w:rPr>
          <w:rFonts w:eastAsia="Times New Roman"/>
        </w:rPr>
        <w:t xml:space="preserve"> Best of luck!</w:t>
      </w:r>
    </w:p>
    <w:p w14:paraId="3AD8013A" w14:textId="77777777" w:rsidR="00643F7D" w:rsidRDefault="00643F7D" w:rsidP="00643F7D">
      <w:pPr>
        <w:numPr>
          <w:ilvl w:val="0"/>
          <w:numId w:val="5"/>
        </w:numPr>
        <w:spacing w:after="0" w:line="240" w:lineRule="auto"/>
        <w:rPr>
          <w:rFonts w:eastAsia="Times New Roman"/>
        </w:rPr>
      </w:pPr>
      <w:r>
        <w:rPr>
          <w:rFonts w:eastAsia="Times New Roman"/>
          <w:b/>
          <w:bCs/>
        </w:rPr>
        <w:t>Master Gardener summer course applications are due May 12</w:t>
      </w:r>
      <w:r>
        <w:rPr>
          <w:rFonts w:eastAsia="Times New Roman"/>
          <w:b/>
          <w:bCs/>
          <w:vertAlign w:val="superscript"/>
        </w:rPr>
        <w:t>th</w:t>
      </w:r>
      <w:r>
        <w:rPr>
          <w:rFonts w:eastAsia="Times New Roman"/>
        </w:rPr>
        <w:t xml:space="preserve">. If you know of anyone interested and looking for sponsorship to take the </w:t>
      </w:r>
      <w:proofErr w:type="gramStart"/>
      <w:r>
        <w:rPr>
          <w:rFonts w:eastAsia="Times New Roman"/>
        </w:rPr>
        <w:t>course</w:t>
      </w:r>
      <w:proofErr w:type="gramEnd"/>
      <w:r>
        <w:rPr>
          <w:rFonts w:eastAsia="Times New Roman"/>
        </w:rPr>
        <w:t xml:space="preserve"> please reach out to Mark Peters for sponsorship and Sarah Ruth for application information. </w:t>
      </w:r>
    </w:p>
    <w:p w14:paraId="0BB3D34F" w14:textId="77777777" w:rsidR="00643F7D" w:rsidRDefault="00643F7D" w:rsidP="00643F7D">
      <w:r>
        <w:t> </w:t>
      </w:r>
    </w:p>
    <w:p w14:paraId="6DE3BBCF" w14:textId="77777777" w:rsidR="000949E0" w:rsidRDefault="000949E0" w:rsidP="00643F7D"/>
    <w:sectPr w:rsidR="00094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25A01"/>
    <w:multiLevelType w:val="hybridMultilevel"/>
    <w:tmpl w:val="79D45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DE658C"/>
    <w:multiLevelType w:val="hybridMultilevel"/>
    <w:tmpl w:val="F99EA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57717F"/>
    <w:multiLevelType w:val="hybridMultilevel"/>
    <w:tmpl w:val="A5B471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70554A"/>
    <w:multiLevelType w:val="hybridMultilevel"/>
    <w:tmpl w:val="40D0F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35316"/>
    <w:multiLevelType w:val="hybridMultilevel"/>
    <w:tmpl w:val="82B8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TA0MDM2NLM0MDZS0lEKTi0uzszPAykwrgUAOGm0KCwAAAA="/>
  </w:docVars>
  <w:rsids>
    <w:rsidRoot w:val="00FD6D12"/>
    <w:rsid w:val="000949E0"/>
    <w:rsid w:val="000B0A09"/>
    <w:rsid w:val="00136CCC"/>
    <w:rsid w:val="001562F1"/>
    <w:rsid w:val="001700E9"/>
    <w:rsid w:val="00251A49"/>
    <w:rsid w:val="00475591"/>
    <w:rsid w:val="0061775C"/>
    <w:rsid w:val="00643F7D"/>
    <w:rsid w:val="007D0E14"/>
    <w:rsid w:val="007D724F"/>
    <w:rsid w:val="008A373C"/>
    <w:rsid w:val="008F1CF3"/>
    <w:rsid w:val="009C6368"/>
    <w:rsid w:val="009E04A8"/>
    <w:rsid w:val="00A75412"/>
    <w:rsid w:val="00AB7634"/>
    <w:rsid w:val="00BA7B82"/>
    <w:rsid w:val="00BB3E06"/>
    <w:rsid w:val="00C56FA8"/>
    <w:rsid w:val="00C80EB4"/>
    <w:rsid w:val="00D22614"/>
    <w:rsid w:val="00D60724"/>
    <w:rsid w:val="00E170A7"/>
    <w:rsid w:val="00E31F5B"/>
    <w:rsid w:val="00EB02B9"/>
    <w:rsid w:val="00EB3BD4"/>
    <w:rsid w:val="00EF29D0"/>
    <w:rsid w:val="00FD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F5233"/>
  <w15:chartTrackingRefBased/>
  <w15:docId w15:val="{B34DA6D6-C99A-4AC6-AEF7-268A04C2D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3BD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7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1100</Characters>
  <Application>Microsoft Office Word</Application>
  <DocSecurity>0</DocSecurity>
  <Lines>4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.mitchell</dc:creator>
  <cp:keywords/>
  <dc:description/>
  <cp:lastModifiedBy>Abu Isaid, Rima Farauq</cp:lastModifiedBy>
  <cp:revision>2</cp:revision>
  <dcterms:created xsi:type="dcterms:W3CDTF">2023-07-03T20:21:00Z</dcterms:created>
  <dcterms:modified xsi:type="dcterms:W3CDTF">2023-07-0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b58dde323d6152359bee74125e35f2bfa6e6d331aa1aeebf504b4871acf84c</vt:lpwstr>
  </property>
</Properties>
</file>